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</w:t>
      </w:r>
      <w:r>
        <w:t xml:space="preserve"> </w:t>
      </w:r>
      <w:r>
        <w:t xml:space="preserve">by</w:t>
      </w:r>
      <w:r>
        <w:t xml:space="preserve"> </w:t>
      </w:r>
      <w:r>
        <w:t xml:space="preserve">polysomnograph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 by polysomnography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FirstParagraph"/>
      </w:pPr>
      <w:r>
        <w:t xml:space="preserve">The crossover study Garfinkel 1995 was also excluded because no p-value was available for this outco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olysonographyTotSleepTim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olysonographyTotSleepTime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4.29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6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3:44:37Z</dcterms:created>
  <dcterms:modified xsi:type="dcterms:W3CDTF">2019-08-16T1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